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5816E5" w14:textId="66F1D68D" w:rsidR="008A1559" w:rsidRPr="00F511B3" w:rsidRDefault="00580885" w:rsidP="008A1559">
      <w:pPr>
        <w:rPr>
          <w:rFonts w:ascii="Times New Roman" w:hAnsi="Times New Roman" w:cs="Times New Roman"/>
        </w:rPr>
      </w:pPr>
      <w:r w:rsidRPr="00F511B3">
        <w:rPr>
          <w:rFonts w:ascii="Times New Roman" w:hAnsi="Times New Roman" w:cs="Times New Roman"/>
          <w:b/>
        </w:rPr>
        <w:t>Table S</w:t>
      </w:r>
      <w:r w:rsidR="00514029" w:rsidRPr="00F511B3">
        <w:rPr>
          <w:rFonts w:ascii="Times New Roman" w:hAnsi="Times New Roman" w:cs="Times New Roman"/>
          <w:b/>
        </w:rPr>
        <w:t>1</w:t>
      </w:r>
      <w:r w:rsidR="008A1559" w:rsidRPr="00F511B3">
        <w:rPr>
          <w:rFonts w:ascii="Times New Roman" w:hAnsi="Times New Roman" w:cs="Times New Roman"/>
          <w:b/>
        </w:rPr>
        <w:t>.</w:t>
      </w:r>
      <w:r w:rsidR="008A1559" w:rsidRPr="00F511B3">
        <w:rPr>
          <w:rFonts w:ascii="Times New Roman" w:hAnsi="Times New Roman" w:cs="Times New Roman"/>
        </w:rPr>
        <w:t xml:space="preserve"> </w:t>
      </w:r>
      <w:proofErr w:type="gramStart"/>
      <w:r w:rsidR="008A1559" w:rsidRPr="00F511B3">
        <w:rPr>
          <w:rFonts w:ascii="Times New Roman" w:hAnsi="Times New Roman" w:cs="Times New Roman"/>
        </w:rPr>
        <w:t>Results for Mixed Models Predicting Growth in 6</w:t>
      </w:r>
      <w:r w:rsidR="008A1559" w:rsidRPr="00F511B3">
        <w:rPr>
          <w:rFonts w:ascii="Times New Roman" w:hAnsi="Times New Roman" w:cs="Times New Roman"/>
          <w:vertAlign w:val="superscript"/>
        </w:rPr>
        <w:t>th</w:t>
      </w:r>
      <w:r w:rsidR="008A1559" w:rsidRPr="00F511B3">
        <w:rPr>
          <w:rFonts w:ascii="Times New Roman" w:hAnsi="Times New Roman" w:cs="Times New Roman"/>
        </w:rPr>
        <w:t>-9</w:t>
      </w:r>
      <w:r w:rsidR="008A1559" w:rsidRPr="00F511B3">
        <w:rPr>
          <w:rFonts w:ascii="Times New Roman" w:hAnsi="Times New Roman" w:cs="Times New Roman"/>
          <w:vertAlign w:val="superscript"/>
        </w:rPr>
        <w:t>th</w:t>
      </w:r>
      <w:r w:rsidR="008A1559" w:rsidRPr="00F511B3">
        <w:rPr>
          <w:rFonts w:ascii="Times New Roman" w:hAnsi="Times New Roman" w:cs="Times New Roman"/>
        </w:rPr>
        <w:t xml:space="preserve"> </w:t>
      </w:r>
      <w:r w:rsidR="00D3269C" w:rsidRPr="00F511B3">
        <w:rPr>
          <w:rFonts w:ascii="Times New Roman" w:hAnsi="Times New Roman" w:cs="Times New Roman"/>
        </w:rPr>
        <w:t>Math</w:t>
      </w:r>
      <w:r w:rsidR="008A1559" w:rsidRPr="00F511B3">
        <w:rPr>
          <w:rFonts w:ascii="Times New Roman" w:hAnsi="Times New Roman" w:cs="Times New Roman"/>
        </w:rPr>
        <w:t xml:space="preserve"> Achievement</w:t>
      </w:r>
      <w:r w:rsidR="00F511B3">
        <w:rPr>
          <w:rFonts w:ascii="Times New Roman" w:hAnsi="Times New Roman" w:cs="Times New Roman"/>
        </w:rPr>
        <w:t xml:space="preserve"> with Significant Quadratic Slope E</w:t>
      </w:r>
      <w:r w:rsidR="008A1559" w:rsidRPr="00F511B3">
        <w:rPr>
          <w:rFonts w:ascii="Times New Roman" w:hAnsi="Times New Roman" w:cs="Times New Roman"/>
        </w:rPr>
        <w:t>ffects.</w:t>
      </w:r>
      <w:proofErr w:type="gramEnd"/>
    </w:p>
    <w:tbl>
      <w:tblPr>
        <w:tblStyle w:val="PlainTable21"/>
        <w:tblpPr w:leftFromText="180" w:rightFromText="180" w:vertAnchor="page" w:horzAnchor="margin" w:tblpY="2491"/>
        <w:tblW w:w="5000" w:type="pct"/>
        <w:tblBorders>
          <w:top w:val="single" w:sz="4" w:space="0" w:color="auto"/>
          <w:bottom w:val="single" w:sz="4" w:space="0" w:color="auto"/>
        </w:tblBorders>
        <w:tblLook w:val="06A0" w:firstRow="1" w:lastRow="0" w:firstColumn="1" w:lastColumn="0" w:noHBand="1" w:noVBand="1"/>
      </w:tblPr>
      <w:tblGrid>
        <w:gridCol w:w="6257"/>
        <w:gridCol w:w="1350"/>
        <w:gridCol w:w="824"/>
        <w:gridCol w:w="1145"/>
      </w:tblGrid>
      <w:tr w:rsidR="008A1559" w:rsidRPr="003A2F16" w14:paraId="7BECC7A1" w14:textId="77777777" w:rsidTr="008A1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bottom w:val="single" w:sz="4" w:space="0" w:color="auto"/>
            </w:tcBorders>
          </w:tcPr>
          <w:p w14:paraId="797304FD" w14:textId="77777777" w:rsidR="008A1559" w:rsidRPr="003A2F16" w:rsidRDefault="008A1559" w:rsidP="008A1559">
            <w:pPr>
              <w:rPr>
                <w:rFonts w:ascii="Times New Roman" w:hAnsi="Times New Roman" w:cs="Times New Roman"/>
                <w:b w:val="0"/>
                <w:sz w:val="22"/>
              </w:rPr>
            </w:pPr>
          </w:p>
        </w:tc>
        <w:tc>
          <w:tcPr>
            <w:tcW w:w="705" w:type="pct"/>
            <w:tcBorders>
              <w:bottom w:val="single" w:sz="4" w:space="0" w:color="auto"/>
            </w:tcBorders>
          </w:tcPr>
          <w:p w14:paraId="4C9347C9" w14:textId="77777777" w:rsidR="008A1559" w:rsidRPr="003A2F16" w:rsidRDefault="008A1559" w:rsidP="003619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3A2F16">
              <w:rPr>
                <w:rFonts w:ascii="Times New Roman" w:hAnsi="Times New Roman" w:cs="Times New Roman"/>
                <w:kern w:val="0"/>
                <w:sz w:val="22"/>
              </w:rPr>
              <w:t>Estimate</w:t>
            </w:r>
          </w:p>
        </w:tc>
        <w:tc>
          <w:tcPr>
            <w:tcW w:w="430" w:type="pct"/>
            <w:tcBorders>
              <w:bottom w:val="single" w:sz="4" w:space="0" w:color="auto"/>
            </w:tcBorders>
          </w:tcPr>
          <w:p w14:paraId="4935B6D2" w14:textId="77777777" w:rsidR="008A1559" w:rsidRPr="003A2F16" w:rsidRDefault="008A1559" w:rsidP="003619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A2F16">
              <w:rPr>
                <w:rFonts w:ascii="Times New Roman" w:hAnsi="Times New Roman" w:cs="Times New Roman"/>
                <w:kern w:val="0"/>
                <w:sz w:val="22"/>
              </w:rPr>
              <w:t>SE</w:t>
            </w:r>
          </w:p>
        </w:tc>
        <w:tc>
          <w:tcPr>
            <w:tcW w:w="598" w:type="pct"/>
            <w:tcBorders>
              <w:bottom w:val="single" w:sz="4" w:space="0" w:color="auto"/>
            </w:tcBorders>
          </w:tcPr>
          <w:p w14:paraId="2CB37719" w14:textId="77777777" w:rsidR="008A1559" w:rsidRPr="003A2F16" w:rsidRDefault="008A1559" w:rsidP="003619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3A2F16">
              <w:rPr>
                <w:rFonts w:ascii="Times New Roman" w:hAnsi="Times New Roman" w:cs="Times New Roman"/>
                <w:kern w:val="0"/>
                <w:sz w:val="22"/>
              </w:rPr>
              <w:t>p</w:t>
            </w:r>
          </w:p>
        </w:tc>
      </w:tr>
      <w:tr w:rsidR="007C162B" w:rsidRPr="003A2F16" w14:paraId="1EBB3A3E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single" w:sz="4" w:space="0" w:color="auto"/>
              <w:bottom w:val="nil"/>
              <w:right w:val="nil"/>
            </w:tcBorders>
          </w:tcPr>
          <w:p w14:paraId="45B36B9E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45741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36.6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041DB2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F421A3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&lt;.0001</w:t>
            </w:r>
          </w:p>
        </w:tc>
      </w:tr>
      <w:tr w:rsidR="007C162B" w:rsidRPr="003A2F16" w14:paraId="19E40139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0FB60FB4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Grad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852230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1.7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7D7550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0A4ACB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012</w:t>
            </w:r>
          </w:p>
        </w:tc>
      </w:tr>
      <w:tr w:rsidR="007C162B" w:rsidRPr="003A2F16" w14:paraId="1414F2C7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5B0FB961" w14:textId="77777777" w:rsidR="007C162B" w:rsidRPr="003A2F16" w:rsidRDefault="007C162B" w:rsidP="007C16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 w:val="0"/>
                <w:kern w:val="0"/>
                <w:sz w:val="22"/>
              </w:rPr>
              <w:t>Quadratic grad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4797A2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29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90C9B7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1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973D3C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704</w:t>
            </w:r>
          </w:p>
        </w:tc>
      </w:tr>
      <w:tr w:rsidR="007C162B" w:rsidRPr="003A2F16" w14:paraId="649B5E96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02B276D1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Sex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84DE16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6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48A146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9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FDC82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188</w:t>
            </w:r>
          </w:p>
        </w:tc>
      </w:tr>
      <w:tr w:rsidR="007C162B" w:rsidRPr="003A2F16" w14:paraId="7CD0A6E1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378887E5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Sex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D22925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1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8138D3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3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DBBF6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008</w:t>
            </w:r>
          </w:p>
        </w:tc>
      </w:tr>
      <w:tr w:rsidR="007C162B" w:rsidRPr="003A2F16" w14:paraId="0EC5D453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6B9EEFC2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Intelligence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0E694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2.3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7A9467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9C2F0C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&lt;.0001</w:t>
            </w:r>
          </w:p>
        </w:tc>
      </w:tr>
      <w:tr w:rsidR="007C162B" w:rsidRPr="003A2F16" w14:paraId="794F50B8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566F3C75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In-class attentive behavior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6F3936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1.0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F284E4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E0E21E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841</w:t>
            </w:r>
          </w:p>
        </w:tc>
      </w:tr>
      <w:tr w:rsidR="007C162B" w:rsidRPr="003A2F16" w14:paraId="06909C38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72D8890B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central executive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E61E7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5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CEE54F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3FF46B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3779</w:t>
            </w:r>
          </w:p>
        </w:tc>
      </w:tr>
      <w:tr w:rsidR="007C162B" w:rsidRPr="003A2F16" w14:paraId="046F55A6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74C5C0AB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phonological memory span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7D6664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DF75A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7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96F62F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7756</w:t>
            </w:r>
          </w:p>
        </w:tc>
      </w:tr>
      <w:tr w:rsidR="007C162B" w:rsidRPr="003A2F16" w14:paraId="466A163F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3E357C59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visuospatial memory span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F04145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0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04ACDD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6867FC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9736</w:t>
            </w:r>
          </w:p>
        </w:tc>
      </w:tr>
      <w:tr w:rsidR="007C162B" w:rsidRPr="003A2F16" w14:paraId="706B9A47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6EE457B5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RAN numeral RT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05BF60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3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8BB331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665F88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729</w:t>
            </w:r>
          </w:p>
        </w:tc>
      </w:tr>
      <w:tr w:rsidR="007C162B" w:rsidRPr="003A2F16" w14:paraId="13C4F089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6B0A86A2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Intelligence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DBE3F9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31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C58952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1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1DBAB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1107</w:t>
            </w:r>
          </w:p>
        </w:tc>
      </w:tr>
      <w:tr w:rsidR="007C162B" w:rsidRPr="003A2F16" w14:paraId="10BE8019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054C8134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In-class attentive behavior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056A08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C1A581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727CB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7513</w:t>
            </w:r>
          </w:p>
        </w:tc>
      </w:tr>
      <w:tr w:rsidR="007C162B" w:rsidRPr="003A2F16" w14:paraId="5EFC71A7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77450164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central executive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535004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2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317880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8B88B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3167</w:t>
            </w:r>
          </w:p>
        </w:tc>
      </w:tr>
      <w:tr w:rsidR="007C162B" w:rsidRPr="003A2F16" w14:paraId="55FF5871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15A1069C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phonological memory span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875A93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3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AA9351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6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E26311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409</w:t>
            </w:r>
          </w:p>
        </w:tc>
      </w:tr>
      <w:tr w:rsidR="007C162B" w:rsidRPr="003A2F16" w14:paraId="7F6E1069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3FF0DC04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visuospatial memory span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54DB0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1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F21050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688975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9773</w:t>
            </w:r>
          </w:p>
        </w:tc>
      </w:tr>
      <w:tr w:rsidR="007C162B" w:rsidRPr="003A2F16" w14:paraId="3EA5464C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3C789438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1st grade RAN numeral RT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DAED80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D63A72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CCD1B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7252</w:t>
            </w:r>
          </w:p>
        </w:tc>
      </w:tr>
      <w:tr w:rsidR="007C162B" w:rsidRPr="003A2F16" w14:paraId="51DF921D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6586B902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th grade central executive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4750A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0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BAEF61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5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E21B3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93</w:t>
            </w:r>
            <w:r w:rsidR="003619BB">
              <w:rPr>
                <w:rFonts w:ascii="Times New Roman" w:hAnsi="Times New Roman" w:cs="Times New Roman"/>
                <w:kern w:val="0"/>
                <w:sz w:val="22"/>
              </w:rPr>
              <w:t>00</w:t>
            </w:r>
          </w:p>
        </w:tc>
      </w:tr>
      <w:tr w:rsidR="007C162B" w:rsidRPr="003A2F16" w14:paraId="166E6631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08F54452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  <w:vertAlign w:val="superscript"/>
              </w:rPr>
              <w:t>th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 xml:space="preserve"> grade phonological memory span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4AB2D7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01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BACAA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DB9EF8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9863</w:t>
            </w:r>
          </w:p>
        </w:tc>
      </w:tr>
      <w:tr w:rsidR="007C162B" w:rsidRPr="003A2F16" w14:paraId="38F93167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2453196E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th grade visuospatial memory span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34A35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2.1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2A467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8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A9D265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002</w:t>
            </w:r>
          </w:p>
        </w:tc>
      </w:tr>
      <w:tr w:rsidR="007C162B" w:rsidRPr="003A2F16" w14:paraId="63B86D4B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4AE9058C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th grade RAN numeral RT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86B07C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1.1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D8314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0A5DAB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515</w:t>
            </w:r>
          </w:p>
        </w:tc>
      </w:tr>
      <w:tr w:rsidR="007C162B" w:rsidRPr="003A2F16" w14:paraId="430444E3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3545BFF9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kern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  <w:vertAlign w:val="superscript"/>
              </w:rPr>
              <w:t>th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 xml:space="preserve"> grade math achievement on intercept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E2723F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3.8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45BCF8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9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6F4704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&lt;.0001</w:t>
            </w:r>
          </w:p>
        </w:tc>
      </w:tr>
      <w:tr w:rsidR="007C162B" w:rsidRPr="003A2F16" w14:paraId="4B29B448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15D3898A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th grade central executive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503B23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99CE8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2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055F66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8888</w:t>
            </w:r>
          </w:p>
        </w:tc>
      </w:tr>
      <w:tr w:rsidR="007C162B" w:rsidRPr="003A2F16" w14:paraId="3C16E40C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19F5FB09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th grade phonological memory span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C49AF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12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938801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3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D56880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618</w:t>
            </w:r>
            <w:r w:rsidR="003619BB">
              <w:rPr>
                <w:rFonts w:ascii="Times New Roman" w:hAnsi="Times New Roman" w:cs="Times New Roman"/>
                <w:kern w:val="0"/>
                <w:sz w:val="22"/>
              </w:rPr>
              <w:t>0</w:t>
            </w:r>
          </w:p>
        </w:tc>
      </w:tr>
      <w:tr w:rsidR="007C162B" w:rsidRPr="003A2F16" w14:paraId="52AB75F1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55376943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th grade visuospatial memory span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E256D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4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7EAAA2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64A8C6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287</w:t>
            </w:r>
          </w:p>
        </w:tc>
      </w:tr>
      <w:tr w:rsidR="007C162B" w:rsidRPr="003A2F16" w14:paraId="5429C436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16D8795E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th grade RAN numeral RT on 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B4C453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3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DC47F7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20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C1C830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968</w:t>
            </w:r>
          </w:p>
        </w:tc>
      </w:tr>
      <w:tr w:rsidR="007C162B" w:rsidRPr="003A2F16" w14:paraId="39C8FA1C" w14:textId="77777777" w:rsidTr="00E8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nil"/>
              <w:right w:val="nil"/>
            </w:tcBorders>
          </w:tcPr>
          <w:p w14:paraId="61591F4F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kern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  <w:vertAlign w:val="superscript"/>
              </w:rPr>
              <w:t>th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 xml:space="preserve"> grade math achievement </w:t>
            </w:r>
            <w:bookmarkStart w:id="0" w:name="OLE_LINK7"/>
            <w:bookmarkStart w:id="1" w:name="OLE_LINK8"/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 xml:space="preserve">on </w:t>
            </w:r>
            <w:bookmarkEnd w:id="0"/>
            <w:bookmarkEnd w:id="1"/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slope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1315C8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1.55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76BB3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54</w:t>
            </w:r>
          </w:p>
        </w:tc>
        <w:tc>
          <w:tcPr>
            <w:tcW w:w="5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2BAE43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042</w:t>
            </w:r>
          </w:p>
        </w:tc>
      </w:tr>
      <w:tr w:rsidR="007C162B" w:rsidRPr="003A2F16" w14:paraId="68558786" w14:textId="77777777" w:rsidTr="003619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nil"/>
              <w:bottom w:val="single" w:sz="4" w:space="0" w:color="auto"/>
              <w:right w:val="nil"/>
            </w:tcBorders>
          </w:tcPr>
          <w:p w14:paraId="6E2FDFBB" w14:textId="77777777" w:rsidR="007C162B" w:rsidRPr="003A2F16" w:rsidRDefault="007C162B" w:rsidP="007C162B">
            <w:pPr>
              <w:rPr>
                <w:rFonts w:ascii="Times New Roman" w:hAnsi="Times New Roman" w:cs="Times New Roman"/>
                <w:b w:val="0"/>
                <w:kern w:val="0"/>
                <w:sz w:val="22"/>
              </w:rPr>
            </w:pP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5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  <w:vertAlign w:val="superscript"/>
              </w:rPr>
              <w:t>th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 xml:space="preserve"> grade math achievement on </w:t>
            </w:r>
            <w:r>
              <w:rPr>
                <w:rFonts w:ascii="Times New Roman" w:hAnsi="Times New Roman" w:cs="Times New Roman"/>
                <w:b w:val="0"/>
                <w:kern w:val="0"/>
                <w:sz w:val="22"/>
              </w:rPr>
              <w:t xml:space="preserve">quadratic </w:t>
            </w:r>
            <w:r w:rsidRPr="003A2F16">
              <w:rPr>
                <w:rFonts w:ascii="Times New Roman" w:hAnsi="Times New Roman" w:cs="Times New Roman"/>
                <w:b w:val="0"/>
                <w:kern w:val="0"/>
                <w:sz w:val="22"/>
              </w:rPr>
              <w:t>slope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A707CA" w14:textId="77777777" w:rsidR="007C162B" w:rsidRPr="003619BB" w:rsidRDefault="007C162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-0.43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E297CA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17</w:t>
            </w:r>
          </w:p>
        </w:tc>
        <w:tc>
          <w:tcPr>
            <w:tcW w:w="5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E5FE31" w14:textId="77777777" w:rsidR="007C162B" w:rsidRPr="003619BB" w:rsidRDefault="007C162B" w:rsidP="003619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2"/>
              </w:rPr>
            </w:pPr>
            <w:r w:rsidRPr="003619BB">
              <w:rPr>
                <w:rFonts w:ascii="Times New Roman" w:hAnsi="Times New Roman" w:cs="Times New Roman"/>
                <w:kern w:val="0"/>
                <w:sz w:val="22"/>
              </w:rPr>
              <w:t>0.0107</w:t>
            </w:r>
          </w:p>
        </w:tc>
      </w:tr>
      <w:tr w:rsidR="003619BB" w:rsidRPr="003A2F16" w14:paraId="2CAF1CCB" w14:textId="77777777" w:rsidTr="003619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7" w:type="pct"/>
            <w:tcBorders>
              <w:top w:val="single" w:sz="4" w:space="0" w:color="auto"/>
              <w:bottom w:val="single" w:sz="4" w:space="0" w:color="auto"/>
            </w:tcBorders>
          </w:tcPr>
          <w:p w14:paraId="343D04D5" w14:textId="77777777" w:rsidR="003619BB" w:rsidRPr="003A2F16" w:rsidRDefault="003619BB" w:rsidP="008A1559">
            <w:pPr>
              <w:rPr>
                <w:rFonts w:ascii="Times New Roman" w:hAnsi="Times New Roman" w:cs="Times New Roman"/>
                <w:b w:val="0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b w:val="0"/>
                <w:kern w:val="0"/>
                <w:sz w:val="22"/>
              </w:rPr>
              <w:t>AIC</w:t>
            </w:r>
          </w:p>
        </w:tc>
        <w:tc>
          <w:tcPr>
            <w:tcW w:w="1733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3EF4176" w14:textId="77777777" w:rsidR="003619BB" w:rsidRPr="003A2F16" w:rsidRDefault="003619BB" w:rsidP="003619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color w:val="000000"/>
              </w:rPr>
            </w:pPr>
            <w:r w:rsidRPr="007C162B">
              <w:rPr>
                <w:rFonts w:ascii="Times New Roman" w:eastAsia="SimSun" w:hAnsi="Times New Roman" w:cs="Times New Roman"/>
                <w:color w:val="000000"/>
                <w:sz w:val="22"/>
              </w:rPr>
              <w:t>2744.6</w:t>
            </w:r>
          </w:p>
        </w:tc>
      </w:tr>
    </w:tbl>
    <w:p w14:paraId="54F051D1" w14:textId="77777777" w:rsidR="008A1559" w:rsidRPr="00FF4743" w:rsidRDefault="008A1559" w:rsidP="008A1559">
      <w:pPr>
        <w:rPr>
          <w:rFonts w:ascii="Times New Roman" w:hAnsi="Times New Roman" w:cs="Times New Roman"/>
          <w:i/>
        </w:rPr>
      </w:pPr>
    </w:p>
    <w:p w14:paraId="227F9000" w14:textId="479D5781" w:rsidR="007C162B" w:rsidRDefault="007C162B">
      <w:bookmarkStart w:id="2" w:name="_GoBack"/>
      <w:bookmarkEnd w:id="2"/>
    </w:p>
    <w:sectPr w:rsidR="007C162B" w:rsidSect="008A15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DE2MLS0MLU0MTVX0lEKTi0uzszPAykwrAUAvJlVuiwAAAA="/>
  </w:docVars>
  <w:rsids>
    <w:rsidRoot w:val="009C4292"/>
    <w:rsid w:val="00034438"/>
    <w:rsid w:val="001F3692"/>
    <w:rsid w:val="003619BB"/>
    <w:rsid w:val="004D5B26"/>
    <w:rsid w:val="00514029"/>
    <w:rsid w:val="00580885"/>
    <w:rsid w:val="006415AA"/>
    <w:rsid w:val="007C162B"/>
    <w:rsid w:val="008A1559"/>
    <w:rsid w:val="009C4292"/>
    <w:rsid w:val="00D3269C"/>
    <w:rsid w:val="00DE1649"/>
    <w:rsid w:val="00E621BA"/>
    <w:rsid w:val="00F51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18C1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99"/>
    <w:rsid w:val="008A1559"/>
    <w:pPr>
      <w:spacing w:after="0" w:line="240" w:lineRule="auto"/>
    </w:pPr>
    <w:rPr>
      <w:kern w:val="2"/>
      <w:sz w:val="21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619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9B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99"/>
    <w:rsid w:val="008A1559"/>
    <w:pPr>
      <w:spacing w:after="0" w:line="240" w:lineRule="auto"/>
    </w:pPr>
    <w:rPr>
      <w:kern w:val="2"/>
      <w:sz w:val="21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619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9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421</Characters>
  <Application>Microsoft Office Word</Application>
  <DocSecurity>0</DocSecurity>
  <Lines>9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n Diego</Company>
  <LinksUpToDate>false</LinksUpToDate>
  <CharactersWithSpaces>1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oran Li</dc:creator>
  <cp:lastModifiedBy>Geary, David C.</cp:lastModifiedBy>
  <cp:revision>2</cp:revision>
  <dcterms:created xsi:type="dcterms:W3CDTF">2017-02-02T21:13:00Z</dcterms:created>
  <dcterms:modified xsi:type="dcterms:W3CDTF">2017-02-02T21:13:00Z</dcterms:modified>
</cp:coreProperties>
</file>